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047C0F" w14:textId="77777777" w:rsidR="00143759" w:rsidRDefault="0067406A" w:rsidP="00FE49B7">
      <w:pPr>
        <w:pStyle w:val="Heading2"/>
        <w:ind w:left="720"/>
      </w:pPr>
      <w:r>
        <w:t>A</w:t>
      </w:r>
      <w:r w:rsidR="00525FA0" w:rsidRPr="004A0CD9">
        <w:t xml:space="preserve">nalyze the tale of </w:t>
      </w:r>
      <w:proofErr w:type="spellStart"/>
      <w:r w:rsidR="00525FA0" w:rsidRPr="004A0CD9">
        <w:t>Kieu</w:t>
      </w:r>
      <w:proofErr w:type="spellEnd"/>
      <w:r w:rsidR="00525FA0" w:rsidRPr="004A0CD9">
        <w:t xml:space="preserve"> of the Great Poet Nguyen Du</w:t>
      </w:r>
      <w:r>
        <w:t xml:space="preserve"> by using IT and AI tech</w:t>
      </w:r>
    </w:p>
    <w:p w14:paraId="39F6CF88" w14:textId="605B1CF4" w:rsidR="000247CD" w:rsidRPr="004A0CD9" w:rsidRDefault="00B8253F" w:rsidP="00FE49B7">
      <w:pPr>
        <w:ind w:left="720"/>
        <w:rPr>
          <w:sz w:val="30"/>
        </w:rPr>
      </w:pPr>
      <w:r>
        <w:object w:dxaOrig="4935" w:dyaOrig="7095" w14:anchorId="358699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3" type="#_x0000_t75" style="width:246.65pt;height:354.65pt" o:ole="">
            <v:imagedata r:id="rId7" o:title=""/>
          </v:shape>
          <o:OLEObject Type="Embed" ProgID="PBrush" ShapeID="_x0000_i1053" DrawAspect="Content" ObjectID="_1756709469" r:id="rId8"/>
        </w:object>
      </w:r>
      <w:bookmarkStart w:id="0" w:name="_GoBack"/>
      <w:bookmarkEnd w:id="0"/>
    </w:p>
    <w:p w14:paraId="0CC8D81E" w14:textId="77777777" w:rsidR="00525FA0" w:rsidRDefault="000247CD" w:rsidP="00FE49B7">
      <w:pPr>
        <w:ind w:left="720"/>
      </w:pPr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1017B205" w14:textId="77777777" w:rsidR="004A0CD9" w:rsidRDefault="004A0CD9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"How did the author of 'The Tale of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e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>' teach me to paint with AI (artificial intelligence)?"</w:t>
      </w:r>
    </w:p>
    <w:p w14:paraId="7815295A" w14:textId="77777777" w:rsidR="004A0CD9" w:rsidRDefault="004A0CD9" w:rsidP="00FE49B7">
      <w:pPr>
        <w:ind w:left="720"/>
      </w:pPr>
      <w:r>
        <w:rPr>
          <w:noProof/>
        </w:rPr>
        <w:drawing>
          <wp:inline distT="0" distB="0" distL="0" distR="0" wp14:anchorId="07C57721" wp14:editId="3D77E3B0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06318" w14:textId="77777777" w:rsidR="004A0CD9" w:rsidRPr="004A0CD9" w:rsidRDefault="004A0CD9" w:rsidP="00FE49B7">
      <w:pPr>
        <w:ind w:left="720"/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 xml:space="preserve">The great poet Nguyen Du, the author of 'The Tale of </w:t>
      </w:r>
      <w:proofErr w:type="spellStart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Kieu</w:t>
      </w:r>
      <w:proofErr w:type="spellEnd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694BB694" w14:textId="77777777" w:rsidR="00647BB6" w:rsidRDefault="00647BB6" w:rsidP="00FE49B7">
      <w:pPr>
        <w:ind w:left="720"/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3B66A158" wp14:editId="6B486E9B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59B63" w14:textId="7B7EC68D" w:rsidR="00B8253F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2" w:history="1">
        <w:r w:rsidR="00B8253F" w:rsidRPr="00262F55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785484CE" w14:textId="77777777" w:rsidR="00180FE9" w:rsidRDefault="00180FE9" w:rsidP="00FE49B7">
      <w:pPr>
        <w:ind w:left="720"/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5D77BD15" w14:textId="77777777" w:rsidR="00180FE9" w:rsidRPr="00180FE9" w:rsidRDefault="00180FE9" w:rsidP="00FE49B7">
      <w:pPr>
        <w:ind w:left="720"/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C23F82D" w14:textId="06827312" w:rsidR="004D6994" w:rsidRDefault="004D6994" w:rsidP="00FE49B7">
      <w:pPr>
        <w:ind w:left="720"/>
        <w:rPr>
          <w:rFonts w:ascii="Segoe UI" w:hAnsi="Segoe UI" w:cs="Segoe UI"/>
          <w:i/>
          <w:iCs/>
          <w:sz w:val="20"/>
          <w:szCs w:val="36"/>
        </w:rPr>
      </w:pPr>
      <w:r>
        <w:rPr>
          <w:rFonts w:ascii="Segoe UI" w:hAnsi="Segoe UI" w:cs="Segoe UI"/>
          <w:i/>
          <w:iCs/>
          <w:sz w:val="20"/>
          <w:szCs w:val="36"/>
        </w:rPr>
        <w:t xml:space="preserve">Cited </w:t>
      </w:r>
      <w:hyperlink r:id="rId13" w:history="1">
        <w:r w:rsidRPr="004D6994">
          <w:rPr>
            <w:rStyle w:val="Hyperlink"/>
            <w:rFonts w:ascii="Segoe UI" w:hAnsi="Segoe UI" w:cs="Segoe UI"/>
            <w:i/>
            <w:iCs/>
            <w:sz w:val="20"/>
            <w:szCs w:val="36"/>
          </w:rPr>
          <w:t>Tri Vo</w:t>
        </w:r>
      </w:hyperlink>
    </w:p>
    <w:p w14:paraId="559DBE59" w14:textId="2180B046" w:rsidR="00180FE9" w:rsidRDefault="00180FE9" w:rsidP="00FE49B7">
      <w:pPr>
        <w:ind w:left="720"/>
        <w:rPr>
          <w:rFonts w:ascii="Garamond" w:hAnsi="Garamond"/>
          <w:iCs/>
          <w:color w:val="000000"/>
          <w:sz w:val="58"/>
          <w:szCs w:val="58"/>
        </w:rPr>
      </w:pPr>
      <w:r>
        <w:rPr>
          <w:noProof/>
        </w:rPr>
        <w:drawing>
          <wp:inline distT="0" distB="0" distL="0" distR="0" wp14:anchorId="54C80EA4" wp14:editId="19E69DCB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E372" w14:textId="77777777" w:rsidR="004D6994" w:rsidRDefault="000247CD" w:rsidP="00FE49B7">
      <w:pPr>
        <w:ind w:left="720"/>
        <w:rPr>
          <w:rStyle w:val="Emphasis"/>
          <w:rFonts w:ascii="Arial" w:hAnsi="Arial" w:cs="Arial"/>
          <w:color w:val="000000"/>
          <w:shd w:val="clear" w:color="auto" w:fill="FFFFFF"/>
        </w:rPr>
      </w:pPr>
      <w:r>
        <w:rPr>
          <w:rFonts w:ascii="Garamond" w:hAnsi="Garamond"/>
          <w:iCs/>
          <w:color w:val="000000"/>
          <w:sz w:val="58"/>
          <w:szCs w:val="58"/>
        </w:rPr>
        <w:t xml:space="preserve">Prompt: </w:t>
      </w:r>
      <w:proofErr w:type="gramStart"/>
      <w:r>
        <w:rPr>
          <w:rStyle w:val="Emphasis"/>
          <w:rFonts w:ascii="Arial" w:hAnsi="Arial" w:cs="Arial"/>
          <w:color w:val="000000"/>
          <w:shd w:val="clear" w:color="auto" w:fill="FFFFFF"/>
        </w:rPr>
        <w:t>an</w:t>
      </w:r>
      <w:proofErr w:type="gramEnd"/>
      <w:r>
        <w:rPr>
          <w:rStyle w:val="Emphasis"/>
          <w:rFonts w:ascii="Arial" w:hAnsi="Arial" w:cs="Arial"/>
          <w:color w:val="000000"/>
          <w:shd w:val="clear" w:color="auto" w:fill="FFFFFF"/>
        </w:rPr>
        <w:t xml:space="preserve"> East Asian man lived in Ming Dynasty, was described as a tall or big man with lion’s beard, swallow’s jaw and silkworm’s brows, owned large shoulders and massive body, a brave general who was fond of a struggling life style of adventure, unmatched in martial art and skill of warfare.</w:t>
      </w:r>
    </w:p>
    <w:p w14:paraId="45D7332B" w14:textId="259A50FA" w:rsidR="009A6673" w:rsidRDefault="009A6673" w:rsidP="00FE49B7">
      <w:pPr>
        <w:ind w:left="720"/>
        <w:rPr>
          <w:rStyle w:val="Hyperlink"/>
        </w:rPr>
      </w:pPr>
      <w:r>
        <w:t>Cit</w:t>
      </w:r>
      <w:r w:rsidR="005F771F">
        <w:t>ed</w:t>
      </w:r>
      <w:r>
        <w:t xml:space="preserve">: </w:t>
      </w:r>
      <w:hyperlink r:id="rId15" w:history="1">
        <w:r w:rsidRPr="00A827E1">
          <w:rPr>
            <w:rStyle w:val="Hyperlink"/>
          </w:rPr>
          <w:t>https://lau.marketing/ve-ai/</w:t>
        </w:r>
      </w:hyperlink>
    </w:p>
    <w:p w14:paraId="0F48C86B" w14:textId="77777777" w:rsidR="004A0CD9" w:rsidRDefault="000247CD" w:rsidP="00FE49B7">
      <w:pPr>
        <w:ind w:left="720"/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F404405" wp14:editId="1F7E5467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008F0" w14:textId="77777777" w:rsidR="004A0CD9" w:rsidRPr="00647BB6" w:rsidRDefault="00107EB6" w:rsidP="00FE49B7">
      <w:pPr>
        <w:pStyle w:val="Heading1"/>
        <w:shd w:val="clear" w:color="auto" w:fill="FFFFFF"/>
        <w:spacing w:before="0" w:beforeAutospacing="0" w:after="0" w:afterAutospacing="0" w:line="584" w:lineRule="atLeast"/>
        <w:ind w:left="720"/>
        <w:textAlignment w:val="baseline"/>
        <w:rPr>
          <w:rFonts w:ascii="Garamond" w:hAnsi="Garamond"/>
          <w:i/>
          <w:iCs/>
          <w:color w:val="000000"/>
          <w:sz w:val="34"/>
          <w:szCs w:val="58"/>
          <w:u w:val="single"/>
        </w:rPr>
      </w:pPr>
      <w:hyperlink r:id="rId17" w:tooltip="THE ENGLISH VERSION OF TRUYỆN KIỀU" w:history="1"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THE ENGLISH VERSION OF TRUY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Ệ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N KI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Ề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U</w:t>
        </w:r>
      </w:hyperlink>
      <w:r w:rsidR="00647BB6" w:rsidRPr="00647BB6">
        <w:rPr>
          <w:rStyle w:val="Hyperlink"/>
          <w:rFonts w:ascii="Garamond" w:hAnsi="Garamond"/>
          <w:i/>
          <w:iCs/>
          <w:color w:val="000000"/>
          <w:sz w:val="34"/>
          <w:szCs w:val="58"/>
          <w:bdr w:val="none" w:sz="0" w:space="0" w:color="auto" w:frame="1"/>
        </w:rPr>
        <w:t xml:space="preserve"> (2020)</w:t>
      </w:r>
    </w:p>
    <w:p w14:paraId="0703AED7" w14:textId="77777777" w:rsidR="004A0CD9" w:rsidRDefault="004A0CD9" w:rsidP="00FE49B7">
      <w:pPr>
        <w:shd w:val="clear" w:color="auto" w:fill="FFFFFF"/>
        <w:ind w:left="720"/>
        <w:textAlignment w:val="baseline"/>
        <w:rPr>
          <w:rFonts w:ascii="Garamond" w:hAnsi="Garamond"/>
          <w:i/>
          <w:iCs/>
          <w:color w:val="000000"/>
          <w:sz w:val="18"/>
          <w:szCs w:val="18"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</w:p>
    <w:p w14:paraId="335724CE" w14:textId="77777777" w:rsidR="004A0CD9" w:rsidRDefault="004A0CD9" w:rsidP="00FE49B7">
      <w:pPr>
        <w:pStyle w:val="Heading2"/>
        <w:shd w:val="clear" w:color="auto" w:fill="FFFFFF"/>
        <w:spacing w:before="0" w:beforeAutospacing="0" w:after="0" w:afterAutospacing="0" w:line="585" w:lineRule="atLeast"/>
        <w:ind w:left="720"/>
        <w:textAlignment w:val="baseline"/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</w:pPr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~ By Phan </w:t>
      </w:r>
      <w:proofErr w:type="spellStart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>Huy</w:t>
      </w:r>
      <w:proofErr w:type="spellEnd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 MPH</w:t>
      </w:r>
    </w:p>
    <w:p w14:paraId="312BBD3E" w14:textId="77777777" w:rsidR="000247CD" w:rsidRDefault="000247CD" w:rsidP="00FE49B7">
      <w:pPr>
        <w:pStyle w:val="Heading2"/>
        <w:shd w:val="clear" w:color="auto" w:fill="FFFFFF"/>
        <w:spacing w:before="0" w:beforeAutospacing="0" w:after="0" w:afterAutospacing="0" w:line="585" w:lineRule="atLeast"/>
        <w:ind w:left="720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Organize a text DB to save Tale of </w:t>
      </w:r>
      <w:proofErr w:type="spellStart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Kieu</w:t>
      </w:r>
      <w:proofErr w:type="spellEnd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 </w:t>
      </w:r>
      <w:r w:rsidR="009A6673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in Vietnamese and English</w:t>
      </w:r>
    </w:p>
    <w:p w14:paraId="20BDC43B" w14:textId="77777777" w:rsidR="004A0CD9" w:rsidRDefault="004A0CD9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4C78AC10" wp14:editId="4C6DC7F0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D335F" w14:textId="77777777" w:rsid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2A9C3222" wp14:editId="453C0410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8274" w14:textId="77777777" w:rsid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20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18002591" w14:textId="77777777" w:rsid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A74BF1E" wp14:editId="5BD4AB8D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AC5C9" w14:textId="62BC62EA" w:rsidR="00647BB6" w:rsidRPr="00647BB6" w:rsidRDefault="00647BB6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22" w:history="1">
        <w:r w:rsidR="004D6994" w:rsidRPr="00262F55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  <w:r w:rsidR="004D6994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 </w:t>
      </w:r>
    </w:p>
    <w:p w14:paraId="2C42787A" w14:textId="77777777" w:rsidR="004A0CD9" w:rsidRPr="005F771F" w:rsidRDefault="004A0CD9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Use AI to explain the meaning of each sentence </w:t>
      </w:r>
      <w:r w:rsid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of</w:t>
      </w: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the tale of Kie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6D2E3FF9" w14:textId="77777777" w:rsidR="000247CD" w:rsidRDefault="000247CD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8C62F45" wp14:editId="361024E3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B31B3" w14:textId="77777777" w:rsidR="00A125A5" w:rsidRDefault="000247CD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463E27F" wp14:editId="26F4E74C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0D6AF" w14:textId="77777777" w:rsidR="004A0CD9" w:rsidRPr="000247CD" w:rsidRDefault="000247CD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Trích dẫn </w:t>
      </w:r>
      <w:r w:rsidR="001A47F2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truyện</w:t>
      </w: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Kiề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1AB8F6CE" w14:textId="77777777" w:rsidR="000247CD" w:rsidRDefault="000247CD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Truyệ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ề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" by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Du</w:t>
      </w:r>
    </w:p>
    <w:p w14:paraId="44E100A5" w14:textId="77777777" w:rsidR="0067406A" w:rsidRDefault="0067406A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1C5A1B30" wp14:editId="47D1CC57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2A28C" w14:textId="77777777" w:rsidR="0067406A" w:rsidRDefault="0067406A" w:rsidP="00FE49B7">
      <w:pPr>
        <w:ind w:left="720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5698FF85" wp14:editId="468F69F5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CB95F" w14:textId="77777777" w:rsidR="000247CD" w:rsidRDefault="000247CD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6E0B147" wp14:editId="74FD9907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C3E14" w14:textId="77777777" w:rsidR="004A0CD9" w:rsidRPr="005F771F" w:rsidRDefault="009062F5" w:rsidP="00FE49B7">
      <w:pPr>
        <w:ind w:left="720"/>
        <w:rPr>
          <w:rFonts w:ascii="Segoe UI" w:eastAsia="Times New Roman" w:hAnsi="Segoe UI" w:cs="Segoe UI"/>
          <w:b/>
          <w:color w:val="000000"/>
          <w:sz w:val="27"/>
          <w:szCs w:val="27"/>
        </w:rPr>
      </w:pP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Phân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ích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cảm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xúc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và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phân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loại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heo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nội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dung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ừng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câu</w:t>
      </w:r>
      <w:proofErr w:type="spellEnd"/>
    </w:p>
    <w:p w14:paraId="0D865AC3" w14:textId="77777777" w:rsidR="009062F5" w:rsidRPr="005F771F" w:rsidRDefault="009062F5" w:rsidP="00FE49B7">
      <w:pPr>
        <w:ind w:left="720"/>
        <w:rPr>
          <w:rFonts w:ascii="Segoe UI" w:eastAsia="Times New Roman" w:hAnsi="Segoe UI" w:cs="Segoe UI"/>
          <w:b/>
          <w:color w:val="000000"/>
          <w:sz w:val="27"/>
          <w:szCs w:val="27"/>
        </w:rPr>
      </w:pPr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Sentiment analysis and topic classification</w:t>
      </w:r>
      <w:r w:rsidR="00180FE9"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(2020)</w:t>
      </w:r>
    </w:p>
    <w:p w14:paraId="7654A7FA" w14:textId="77777777" w:rsidR="00C613A3" w:rsidRDefault="00C613A3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FE49023" wp14:editId="3E7A6C73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E536" w14:textId="77777777" w:rsidR="00C613A3" w:rsidRPr="00BF6AA2" w:rsidRDefault="00C613A3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Occurrence Visualization Analysis (2017)</w:t>
      </w:r>
    </w:p>
    <w:p w14:paraId="170F1678" w14:textId="77777777" w:rsidR="00C613A3" w:rsidRPr="00BF6AA2" w:rsidRDefault="00C613A3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Tale of Kieu</w:t>
      </w:r>
      <w:r w:rsid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, Great Poet Nguyen Du</w:t>
      </w:r>
    </w:p>
    <w:p w14:paraId="38DDC8DE" w14:textId="77777777" w:rsidR="0047587C" w:rsidRPr="00BF6AA2" w:rsidRDefault="00BF6AA2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Visualize the occurrence of word in the tale of Kieu (2017)</w:t>
      </w:r>
    </w:p>
    <w:p w14:paraId="6725E82D" w14:textId="77777777" w:rsidR="0047587C" w:rsidRDefault="0047587C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9F5A88" wp14:editId="7160FCAE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A87A3" w14:textId="34FA0D83" w:rsidR="0047587C" w:rsidRPr="00BF6AA2" w:rsidRDefault="00BF6AA2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>Co-occurrence word graph</w:t>
      </w:r>
      <w:r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 xml:space="preserve"> (2017)</w:t>
      </w:r>
    </w:p>
    <w:p w14:paraId="39DA2A1A" w14:textId="77777777" w:rsidR="009062F5" w:rsidRDefault="0047587C" w:rsidP="00FE49B7">
      <w:pPr>
        <w:ind w:left="720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30CA80FE" wp14:editId="63C36BC2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05AD" w14:textId="77777777" w:rsidR="0047587C" w:rsidRPr="00BF6AA2" w:rsidRDefault="00BF6AA2" w:rsidP="00FE49B7">
      <w:pPr>
        <w:ind w:left="720"/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SimiIarity sentence graph (2017)</w:t>
      </w:r>
    </w:p>
    <w:p w14:paraId="772730C3" w14:textId="77777777" w:rsidR="0047587C" w:rsidRDefault="0047587C" w:rsidP="00FE49B7">
      <w:pPr>
        <w:ind w:left="720"/>
        <w:rPr>
          <w:rFonts w:ascii="Segoe UI" w:eastAsia="Times New Roman" w:hAnsi="Segoe UI" w:cs="Segoe UI"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B09E95C" wp14:editId="264A603D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87C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7B86D" w14:textId="77777777" w:rsidR="00107EB6" w:rsidRDefault="00107EB6" w:rsidP="000247CD">
      <w:pPr>
        <w:spacing w:after="0" w:line="240" w:lineRule="auto"/>
      </w:pPr>
      <w:r>
        <w:separator/>
      </w:r>
    </w:p>
  </w:endnote>
  <w:endnote w:type="continuationSeparator" w:id="0">
    <w:p w14:paraId="4CFD0877" w14:textId="77777777" w:rsidR="00107EB6" w:rsidRDefault="00107EB6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BDBFCD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406A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697414C8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83CF5" w14:textId="77777777" w:rsidR="00107EB6" w:rsidRDefault="00107EB6" w:rsidP="000247CD">
      <w:pPr>
        <w:spacing w:after="0" w:line="240" w:lineRule="auto"/>
      </w:pPr>
      <w:r>
        <w:separator/>
      </w:r>
    </w:p>
  </w:footnote>
  <w:footnote w:type="continuationSeparator" w:id="0">
    <w:p w14:paraId="1AE9FFB1" w14:textId="77777777" w:rsidR="00107EB6" w:rsidRDefault="00107EB6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8880D" w14:textId="77777777" w:rsidR="005F771F" w:rsidRDefault="005F771F">
    <w:pPr>
      <w:pStyle w:val="Header"/>
    </w:pPr>
    <w:r>
      <w:t>Prof. Dr. Phuc Do</w:t>
    </w:r>
  </w:p>
  <w:p w14:paraId="24F84B6B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6472028A" w14:textId="77777777" w:rsidR="005F771F" w:rsidRDefault="005F771F" w:rsidP="005F771F">
    <w:pPr>
      <w:pStyle w:val="Header"/>
    </w:pPr>
    <w:r>
      <w:t>Year 2023</w:t>
    </w:r>
  </w:p>
  <w:p w14:paraId="04D84A98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TAzMjY2MzO0sDRX0lEKTi0uzszPAykwqgUARwRRISwAAAA="/>
  </w:docVars>
  <w:rsids>
    <w:rsidRoot w:val="00525FA0"/>
    <w:rsid w:val="000247CD"/>
    <w:rsid w:val="00107EB6"/>
    <w:rsid w:val="00143759"/>
    <w:rsid w:val="00180FE9"/>
    <w:rsid w:val="001A47F2"/>
    <w:rsid w:val="00410B5F"/>
    <w:rsid w:val="0047587C"/>
    <w:rsid w:val="004A0CD9"/>
    <w:rsid w:val="004D6994"/>
    <w:rsid w:val="00525FA0"/>
    <w:rsid w:val="005F771F"/>
    <w:rsid w:val="00647BB6"/>
    <w:rsid w:val="0067406A"/>
    <w:rsid w:val="00821F53"/>
    <w:rsid w:val="008E3861"/>
    <w:rsid w:val="009062F5"/>
    <w:rsid w:val="009A6673"/>
    <w:rsid w:val="00A125A5"/>
    <w:rsid w:val="00B14326"/>
    <w:rsid w:val="00B8253F"/>
    <w:rsid w:val="00BF6AA2"/>
    <w:rsid w:val="00C613A3"/>
    <w:rsid w:val="00C91E90"/>
    <w:rsid w:val="00CA77DC"/>
    <w:rsid w:val="00E323E4"/>
    <w:rsid w:val="00FE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06C32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0C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0CD9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5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53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825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pulse/nguy%E1%BB%85n-du-%C4%91%C3%A3-d%E1%BA%A1y-t%C3%B4i-v%E1%BA%BD-truy%E1%BB%87n-ki%E1%BB%81u-v%E1%BB%9Bi-ai-nh%C6%B0-th%E1%BA%BF-n%C3%A0o-tri-vo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truyenkieuinenglish.wordpress.com/episode-v/" TargetMode="External"/><Relationship Id="rId17" Type="http://schemas.openxmlformats.org/officeDocument/2006/relationships/hyperlink" Target="https://truyenkieuinenglish.wordpress.com/" TargetMode="External"/><Relationship Id="rId25" Type="http://schemas.openxmlformats.org/officeDocument/2006/relationships/image" Target="media/image11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truyenkieuinenglish.wordpress.com/episode-v/" TargetMode="External"/><Relationship Id="rId29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lau.marketing/ve-ai/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truyenkieuinenglish.wordpress.com/episode-v/" TargetMode="External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Relationship Id="rId8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10</cp:revision>
  <cp:lastPrinted>2023-09-19T11:50:00Z</cp:lastPrinted>
  <dcterms:created xsi:type="dcterms:W3CDTF">2023-09-20T01:59:00Z</dcterms:created>
  <dcterms:modified xsi:type="dcterms:W3CDTF">2023-09-20T03:05:00Z</dcterms:modified>
</cp:coreProperties>
</file>